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503F" w:rsidRDefault="00861173">
      <w:r>
        <w:t xml:space="preserve">My </w:t>
      </w:r>
      <w:r w:rsidR="00190B72">
        <w:t>secrect information</w:t>
      </w:r>
      <w:r w:rsidR="00207186">
        <w:t>.</w:t>
      </w:r>
      <w:bookmarkStart w:id="0" w:name="_GoBack"/>
      <w:bookmarkEnd w:id="0"/>
    </w:p>
    <w:sectPr w:rsidR="008B50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wsDQwNjY3sTSzMDRX0lEKTi0uzszPAykwrAUAdI3EWSwAAAA="/>
  </w:docVars>
  <w:rsids>
    <w:rsidRoot w:val="009C10D4"/>
    <w:rsid w:val="00190B72"/>
    <w:rsid w:val="00207186"/>
    <w:rsid w:val="00861173"/>
    <w:rsid w:val="008B503F"/>
    <w:rsid w:val="009C1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1C0DB4-18C3-4592-8654-3181056F0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Xu</dc:creator>
  <cp:keywords/>
  <dc:description/>
  <cp:lastModifiedBy>Frank Xu</cp:lastModifiedBy>
  <cp:revision>4</cp:revision>
  <dcterms:created xsi:type="dcterms:W3CDTF">2019-01-04T15:23:00Z</dcterms:created>
  <dcterms:modified xsi:type="dcterms:W3CDTF">2019-01-04T15:24:00Z</dcterms:modified>
</cp:coreProperties>
</file>